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F69E63" w14:textId="77777777" w:rsidR="00884212" w:rsidRPr="00181F6F" w:rsidRDefault="00884212" w:rsidP="00884212">
      <w:pPr>
        <w:spacing w:before="540" w:after="180" w:line="240" w:lineRule="auto"/>
        <w:jc w:val="center"/>
        <w:textAlignment w:val="baseline"/>
        <w:outlineLvl w:val="1"/>
        <w:rPr>
          <w:rFonts w:ascii="Tahoma" w:eastAsia="Times New Roman" w:hAnsi="Tahoma" w:cs="Tahoma"/>
          <w:b/>
          <w:bCs/>
          <w:color w:val="2B2B2B"/>
          <w:sz w:val="36"/>
          <w:szCs w:val="36"/>
          <w:lang w:eastAsia="en-IN"/>
        </w:rPr>
      </w:pPr>
      <w:r w:rsidRPr="00181F6F">
        <w:rPr>
          <w:rFonts w:ascii="Tahoma" w:eastAsia="Times New Roman" w:hAnsi="Tahoma" w:cs="Tahoma"/>
          <w:b/>
          <w:bCs/>
          <w:color w:val="2B2B2B"/>
          <w:sz w:val="36"/>
          <w:szCs w:val="36"/>
          <w:lang w:eastAsia="en-IN"/>
        </w:rPr>
        <w:t xml:space="preserve">NOC Letter to </w:t>
      </w:r>
      <w:bookmarkStart w:id="0" w:name="_GoBack"/>
      <w:bookmarkEnd w:id="0"/>
      <w:r w:rsidRPr="00181F6F">
        <w:rPr>
          <w:rFonts w:ascii="Tahoma" w:eastAsia="Times New Roman" w:hAnsi="Tahoma" w:cs="Tahoma"/>
          <w:b/>
          <w:bCs/>
          <w:color w:val="2B2B2B"/>
          <w:sz w:val="36"/>
          <w:szCs w:val="36"/>
          <w:lang w:eastAsia="en-IN"/>
        </w:rPr>
        <w:t xml:space="preserve">Employee </w:t>
      </w:r>
      <w:proofErr w:type="gramStart"/>
      <w:r w:rsidRPr="00181F6F">
        <w:rPr>
          <w:rFonts w:ascii="Tahoma" w:eastAsia="Times New Roman" w:hAnsi="Tahoma" w:cs="Tahoma"/>
          <w:b/>
          <w:bCs/>
          <w:color w:val="2B2B2B"/>
          <w:sz w:val="36"/>
          <w:szCs w:val="36"/>
          <w:lang w:eastAsia="en-IN"/>
        </w:rPr>
        <w:t>For</w:t>
      </w:r>
      <w:proofErr w:type="gramEnd"/>
      <w:r w:rsidRPr="00181F6F">
        <w:rPr>
          <w:rFonts w:ascii="Tahoma" w:eastAsia="Times New Roman" w:hAnsi="Tahoma" w:cs="Tahoma"/>
          <w:b/>
          <w:bCs/>
          <w:color w:val="2B2B2B"/>
          <w:sz w:val="36"/>
          <w:szCs w:val="36"/>
          <w:lang w:eastAsia="en-IN"/>
        </w:rPr>
        <w:t xml:space="preserve"> Visa</w:t>
      </w:r>
    </w:p>
    <w:p w14:paraId="76018B09" w14:textId="77777777" w:rsidR="00884212" w:rsidRPr="00181F6F" w:rsidRDefault="00884212" w:rsidP="00884212">
      <w:p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181F6F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Date: _______________</w:t>
      </w:r>
    </w:p>
    <w:p w14:paraId="343FCB96" w14:textId="77777777" w:rsidR="00884212" w:rsidRPr="00181F6F" w:rsidRDefault="00884212" w:rsidP="00884212">
      <w:p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181F6F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Ref No. _____________</w:t>
      </w:r>
    </w:p>
    <w:p w14:paraId="6E621BA6" w14:textId="77777777" w:rsidR="00884212" w:rsidRPr="00181F6F" w:rsidRDefault="00884212" w:rsidP="00884212">
      <w:pPr>
        <w:spacing w:after="0" w:line="240" w:lineRule="auto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181F6F">
        <w:rPr>
          <w:rFonts w:ascii="Tahoma" w:eastAsia="Times New Roman" w:hAnsi="Tahoma" w:cs="Tahoma"/>
          <w:b/>
          <w:bCs/>
          <w:color w:val="2B2B2B"/>
          <w:sz w:val="24"/>
          <w:szCs w:val="24"/>
          <w:bdr w:val="none" w:sz="0" w:space="0" w:color="auto" w:frame="1"/>
          <w:lang w:eastAsia="en-IN"/>
        </w:rPr>
        <w:t>To Whomsoever It May Concern</w:t>
      </w:r>
    </w:p>
    <w:p w14:paraId="11A21BB5" w14:textId="77777777" w:rsidR="00884212" w:rsidRPr="00181F6F" w:rsidRDefault="00884212" w:rsidP="00884212">
      <w:pPr>
        <w:spacing w:after="360" w:line="240" w:lineRule="auto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1581C6BA" w14:textId="0658A8FE" w:rsidR="00884212" w:rsidRPr="00181F6F" w:rsidRDefault="00884212" w:rsidP="00884212">
      <w:pPr>
        <w:pStyle w:val="ListParagraph"/>
        <w:numPr>
          <w:ilvl w:val="0"/>
          <w:numId w:val="1"/>
        </w:num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181F6F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 xml:space="preserve">This is to certify that Mr. _________________ is a sincere employee of our organization and he is working with us since _______ years as </w:t>
      </w:r>
      <w:proofErr w:type="spellStart"/>
      <w:proofErr w:type="gramStart"/>
      <w:r w:rsidRPr="00181F6F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a</w:t>
      </w:r>
      <w:proofErr w:type="spellEnd"/>
      <w:proofErr w:type="gramEnd"/>
      <w:r w:rsidRPr="00181F6F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 xml:space="preserve"> Operation Manager. He is going to official visit of (NAME OF COUNTRY) and this letter is issued as per requirement of the Visa provider.</w:t>
      </w:r>
    </w:p>
    <w:p w14:paraId="696BA9A5" w14:textId="77777777" w:rsidR="00884212" w:rsidRPr="00181F6F" w:rsidRDefault="00884212" w:rsidP="00884212">
      <w:pPr>
        <w:pStyle w:val="ListParagraph"/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54276AD6" w14:textId="0E600A8F" w:rsidR="00884212" w:rsidRPr="00181F6F" w:rsidRDefault="00884212" w:rsidP="00884212">
      <w:pPr>
        <w:pStyle w:val="ListParagraph"/>
        <w:numPr>
          <w:ilvl w:val="0"/>
          <w:numId w:val="1"/>
        </w:num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181F6F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We have no objection upon him and he is loyal to his job. This letter can be used for his further concerns.</w:t>
      </w:r>
    </w:p>
    <w:p w14:paraId="7E8E4837" w14:textId="77777777" w:rsidR="00884212" w:rsidRPr="00181F6F" w:rsidRDefault="00884212" w:rsidP="00884212">
      <w:pPr>
        <w:spacing w:after="360" w:line="240" w:lineRule="auto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181F6F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Yours Sincerely,</w:t>
      </w:r>
    </w:p>
    <w:p w14:paraId="337563CA" w14:textId="77777777" w:rsidR="00884212" w:rsidRPr="00181F6F" w:rsidRDefault="00884212" w:rsidP="00884212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3981FA80" w14:textId="77777777" w:rsidR="00884212" w:rsidRPr="00181F6F" w:rsidRDefault="00884212" w:rsidP="00884212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181F6F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(Sign &amp; Stamp)</w:t>
      </w:r>
    </w:p>
    <w:p w14:paraId="4A73CA3B" w14:textId="77777777" w:rsidR="00884212" w:rsidRPr="00181F6F" w:rsidRDefault="00884212" w:rsidP="00884212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181F6F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HR Officer,</w:t>
      </w:r>
    </w:p>
    <w:p w14:paraId="57220915" w14:textId="77777777" w:rsidR="00884212" w:rsidRPr="00181F6F" w:rsidRDefault="00884212" w:rsidP="00884212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181F6F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Company Name</w:t>
      </w:r>
    </w:p>
    <w:p w14:paraId="0106D7B7" w14:textId="77777777" w:rsidR="00884212" w:rsidRPr="00181F6F" w:rsidRDefault="00884212" w:rsidP="00884212">
      <w:pPr>
        <w:spacing w:after="360" w:line="240" w:lineRule="auto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64FA6AD5" w14:textId="77777777" w:rsidR="004742F6" w:rsidRPr="00181F6F" w:rsidRDefault="004742F6">
      <w:pPr>
        <w:rPr>
          <w:rFonts w:ascii="Tahoma" w:hAnsi="Tahoma" w:cs="Tahoma"/>
        </w:rPr>
      </w:pPr>
    </w:p>
    <w:sectPr w:rsidR="004742F6" w:rsidRPr="00181F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5936BA"/>
    <w:multiLevelType w:val="hybridMultilevel"/>
    <w:tmpl w:val="F2703B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MTI0MzSzNDa1NDZW0lEKTi0uzszPAykwrAUAnChAjSwAAAA="/>
  </w:docVars>
  <w:rsids>
    <w:rsidRoot w:val="00884212"/>
    <w:rsid w:val="00181F6F"/>
    <w:rsid w:val="004742F6"/>
    <w:rsid w:val="00884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2DAAD"/>
  <w15:chartTrackingRefBased/>
  <w15:docId w15:val="{9D42B200-5958-4039-B03C-42F88B5EF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2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42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2</Words>
  <Characters>469</Characters>
  <Application>Microsoft Office Word</Application>
  <DocSecurity>0</DocSecurity>
  <Lines>3</Lines>
  <Paragraphs>1</Paragraphs>
  <ScaleCrop>false</ScaleCrop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2</cp:revision>
  <dcterms:created xsi:type="dcterms:W3CDTF">2019-09-26T13:28:00Z</dcterms:created>
  <dcterms:modified xsi:type="dcterms:W3CDTF">2020-02-07T09:43:00Z</dcterms:modified>
</cp:coreProperties>
</file>